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6845F" w14:textId="4ECD029E" w:rsidR="00FB7F7D" w:rsidRPr="0081418A" w:rsidRDefault="00C33BE5" w:rsidP="00C33BE5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ultiple Choice Questions with Answers</w:t>
      </w:r>
    </w:p>
    <w:p w14:paraId="29EA5997" w14:textId="0CFEAB68" w:rsidR="00C33BE5" w:rsidRPr="0081418A" w:rsidRDefault="00C33BE5" w:rsidP="00C33BE5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ubject:</w:t>
      </w:r>
      <w:r w:rsidRPr="0081418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alog and Digital Communication</w:t>
      </w:r>
    </w:p>
    <w:p w14:paraId="2C41F169" w14:textId="4416A073" w:rsidR="000B08F0" w:rsidRPr="0081418A" w:rsidRDefault="000B08F0" w:rsidP="000B08F0">
      <w:pPr>
        <w:pStyle w:val="ListParagraph"/>
        <w:numPr>
          <w:ilvl w:val="0"/>
          <w:numId w:val="57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alog Communication: Basic Concepts</w:t>
      </w:r>
    </w:p>
    <w:p w14:paraId="331627E8" w14:textId="35A8A6CC" w:rsidR="000B08F0" w:rsidRPr="0081418A" w:rsidRDefault="000B08F0" w:rsidP="000B08F0">
      <w:pPr>
        <w:pStyle w:val="ListParagraph"/>
        <w:numPr>
          <w:ilvl w:val="0"/>
          <w:numId w:val="57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alog Communication: Modulation, De-</w:t>
      </w:r>
      <w:proofErr w:type="gramStart"/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odulation</w:t>
      </w:r>
      <w:proofErr w:type="gramEnd"/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and Detection</w:t>
      </w:r>
    </w:p>
    <w:p w14:paraId="1997FD7A" w14:textId="77777777" w:rsidR="000B08F0" w:rsidRPr="0081418A" w:rsidRDefault="000B08F0" w:rsidP="000B08F0">
      <w:pPr>
        <w:pStyle w:val="ListParagraph"/>
        <w:numPr>
          <w:ilvl w:val="0"/>
          <w:numId w:val="57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alog Communication: Transmitter, Receiver and Channel</w:t>
      </w:r>
    </w:p>
    <w:p w14:paraId="3AE9C227" w14:textId="77777777" w:rsidR="000B08F0" w:rsidRPr="0081418A" w:rsidRDefault="000B08F0" w:rsidP="000B08F0">
      <w:pPr>
        <w:pStyle w:val="ListParagraph"/>
        <w:numPr>
          <w:ilvl w:val="0"/>
          <w:numId w:val="57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igital Communication: Basic Concepts</w:t>
      </w:r>
    </w:p>
    <w:p w14:paraId="2213C2DE" w14:textId="09D6B612" w:rsidR="000B08F0" w:rsidRPr="0081418A" w:rsidRDefault="000B08F0" w:rsidP="00E870F5">
      <w:pPr>
        <w:pStyle w:val="ListParagraph"/>
        <w:numPr>
          <w:ilvl w:val="0"/>
          <w:numId w:val="57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igital Communication: Modulation, De-modulation, Coding and De-coding</w:t>
      </w:r>
    </w:p>
    <w:p w14:paraId="3171B0DF" w14:textId="62475D80" w:rsidR="00C33BE5" w:rsidRPr="0081418A" w:rsidRDefault="00C33BE5" w:rsidP="00C33BE5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Analog Communication: Basic Concepts</w:t>
      </w:r>
    </w:p>
    <w:p w14:paraId="21D75F89" w14:textId="08E97477" w:rsidR="00C33BE5" w:rsidRPr="0081418A" w:rsidRDefault="00C33BE5" w:rsidP="00C33BE5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Which of the following are the examples of analog communication technology?</w:t>
      </w:r>
    </w:p>
    <w:p w14:paraId="7F259CAB" w14:textId="57B40D1C" w:rsidR="00C33BE5" w:rsidRPr="0081418A" w:rsidRDefault="00C33BE5" w:rsidP="00C33BE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hotocopiers</w:t>
      </w:r>
    </w:p>
    <w:p w14:paraId="3167CE01" w14:textId="3EF5629C" w:rsidR="00C33BE5" w:rsidRPr="0081418A" w:rsidRDefault="00C33BE5" w:rsidP="00C33BE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udio tapes</w:t>
      </w:r>
    </w:p>
    <w:p w14:paraId="66D4D542" w14:textId="2216CA63" w:rsidR="00C33BE5" w:rsidRPr="0081418A" w:rsidRDefault="00C33BE5" w:rsidP="00C33BE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Emails</w:t>
      </w:r>
    </w:p>
    <w:p w14:paraId="5F5EECCA" w14:textId="0107F9D9" w:rsidR="00C33BE5" w:rsidRPr="0081418A" w:rsidRDefault="00C33BE5" w:rsidP="00C33BE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oth a and b</w:t>
      </w:r>
    </w:p>
    <w:p w14:paraId="2A08BC72" w14:textId="5FDF9F49" w:rsidR="00C33BE5" w:rsidRPr="0081418A" w:rsidRDefault="00C33BE5" w:rsidP="00C33BE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</w:t>
      </w:r>
      <w:r w:rsidR="0034353D"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(d) </w:t>
      </w:r>
      <w:r w:rsidR="0034353D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nalog communication technology includes Photocopiers, Audio Tapes, Old telephones, etc.</w:t>
      </w:r>
    </w:p>
    <w:p w14:paraId="20EE9AC6" w14:textId="7D429C79" w:rsidR="0034353D" w:rsidRPr="0081418A" w:rsidRDefault="00910D37" w:rsidP="0034353D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n analog signal is represented in ______ form.</w:t>
      </w:r>
    </w:p>
    <w:p w14:paraId="7F79C504" w14:textId="0918B238" w:rsidR="00910D37" w:rsidRPr="0081418A" w:rsidRDefault="00910D37" w:rsidP="00910D3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ime domain</w:t>
      </w:r>
    </w:p>
    <w:p w14:paraId="1379CF29" w14:textId="1C816C84" w:rsidR="00910D37" w:rsidRPr="0081418A" w:rsidRDefault="00910D37" w:rsidP="00910D3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Frequency domain</w:t>
      </w:r>
    </w:p>
    <w:p w14:paraId="2C2CBDCD" w14:textId="271219CC" w:rsidR="00910D37" w:rsidRPr="0081418A" w:rsidRDefault="00910D37" w:rsidP="00910D3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oth a and b</w:t>
      </w:r>
    </w:p>
    <w:p w14:paraId="7C747E79" w14:textId="26FCE491" w:rsidR="00910D37" w:rsidRPr="0081418A" w:rsidRDefault="00910D37" w:rsidP="00910D3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4ED95B1A" w14:textId="48025D82" w:rsidR="00910D37" w:rsidRPr="0081418A" w:rsidRDefault="00910D37" w:rsidP="00910D37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c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n analog signal is represented in both time and frequency domain.</w:t>
      </w:r>
    </w:p>
    <w:p w14:paraId="1DCA1A9F" w14:textId="3B35147C" w:rsidR="00910D37" w:rsidRPr="0081418A" w:rsidRDefault="00910D37" w:rsidP="00910D37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full-duplex</w:t>
      </w:r>
      <w:proofErr w:type="gram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_________ system.</w:t>
      </w:r>
    </w:p>
    <w:p w14:paraId="7E5FA95E" w14:textId="5F1BC4F6" w:rsidR="00910D37" w:rsidRPr="0081418A" w:rsidRDefault="00910D37" w:rsidP="00910D3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Unidirectional communication</w:t>
      </w:r>
    </w:p>
    <w:p w14:paraId="4760079B" w14:textId="0FA253E2" w:rsidR="00910D37" w:rsidRPr="0081418A" w:rsidRDefault="00910D37" w:rsidP="00910D3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idirectional communication</w:t>
      </w:r>
    </w:p>
    <w:p w14:paraId="6178BF78" w14:textId="76C06463" w:rsidR="00910D37" w:rsidRPr="0081418A" w:rsidRDefault="00910D37" w:rsidP="00910D3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Multidirectional communication</w:t>
      </w:r>
    </w:p>
    <w:p w14:paraId="4DD82812" w14:textId="2F4C5C57" w:rsidR="00910D37" w:rsidRPr="0081418A" w:rsidRDefault="00910D37" w:rsidP="00910D3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3F8959C9" w14:textId="441F126C" w:rsidR="00910D37" w:rsidRPr="0081418A" w:rsidRDefault="00910D37" w:rsidP="00910D37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s: (</w:t>
      </w:r>
      <w:r w:rsidR="00FB4435"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</w:t>
      </w: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 </w:t>
      </w:r>
      <w:r w:rsidR="00FB4435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gramStart"/>
      <w:r w:rsidR="00FB4435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full-duplex</w:t>
      </w:r>
      <w:proofErr w:type="gramEnd"/>
      <w:r w:rsidR="00FB4435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 bi-directional communication system. In this system the transmitter and receiver can send the signal simultaneously. Example: Telephone </w:t>
      </w:r>
      <w:r w:rsidR="00711C69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FB4435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ommunication sy</w:t>
      </w:r>
      <w:r w:rsidR="00711C69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B4435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em.</w:t>
      </w:r>
    </w:p>
    <w:p w14:paraId="6BE97916" w14:textId="771290E6" w:rsidR="00FB4435" w:rsidRPr="0081418A" w:rsidRDefault="00711C69" w:rsidP="00711C69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How many types of electric communication systems are there?</w:t>
      </w:r>
    </w:p>
    <w:p w14:paraId="1E4DB554" w14:textId="1354FE9E" w:rsidR="00711C69" w:rsidRPr="0081418A" w:rsidRDefault="00711C69" w:rsidP="00711C6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</w:p>
    <w:p w14:paraId="3EB8AB85" w14:textId="072CD49B" w:rsidR="00711C69" w:rsidRPr="0081418A" w:rsidRDefault="00711C69" w:rsidP="00711C6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wo</w:t>
      </w:r>
    </w:p>
    <w:p w14:paraId="5DE4E652" w14:textId="03EE8723" w:rsidR="00711C69" w:rsidRPr="0081418A" w:rsidRDefault="00711C69" w:rsidP="00711C6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ree</w:t>
      </w:r>
    </w:p>
    <w:p w14:paraId="70C300DC" w14:textId="5AFD760F" w:rsidR="00711C69" w:rsidRPr="0081418A" w:rsidRDefault="00711C69" w:rsidP="00711C6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Four</w:t>
      </w:r>
    </w:p>
    <w:p w14:paraId="48A710D7" w14:textId="27854E05" w:rsidR="00711C69" w:rsidRPr="0081418A" w:rsidRDefault="00711C69" w:rsidP="00711C6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c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are </w:t>
      </w:r>
      <w:r w:rsidR="00A0574C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ypes of electric communication system, simplex, half-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duplex</w:t>
      </w:r>
      <w:proofErr w:type="gram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full duplex.</w:t>
      </w:r>
    </w:p>
    <w:p w14:paraId="12A1AC7A" w14:textId="48B5EEE5" w:rsidR="005271D4" w:rsidRPr="0081418A" w:rsidRDefault="005271D4" w:rsidP="005271D4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Analog Communication: Modulation, De-</w:t>
      </w:r>
      <w:proofErr w:type="gramStart"/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modulation</w:t>
      </w:r>
      <w:proofErr w:type="gramEnd"/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and Detection</w:t>
      </w:r>
    </w:p>
    <w:p w14:paraId="069A95F2" w14:textId="531F8F90" w:rsidR="005271D4" w:rsidRPr="0081418A" w:rsidRDefault="005271D4" w:rsidP="005271D4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he amplitude modulation is the process in which amplitude of the carrier signal changes with respect to _____________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signal</w:t>
      </w:r>
      <w:proofErr w:type="gramEnd"/>
    </w:p>
    <w:p w14:paraId="7CD36F29" w14:textId="2D3363DE" w:rsidR="005271D4" w:rsidRPr="0081418A" w:rsidRDefault="005271D4" w:rsidP="005271D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Modulating signal</w:t>
      </w:r>
    </w:p>
    <w:p w14:paraId="278AF904" w14:textId="19D33135" w:rsidR="005271D4" w:rsidRPr="0081418A" w:rsidRDefault="005271D4" w:rsidP="005271D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Carrier signal</w:t>
      </w:r>
    </w:p>
    <w:p w14:paraId="56138715" w14:textId="7F1F96DC" w:rsidR="005271D4" w:rsidRPr="0081418A" w:rsidRDefault="005271D4" w:rsidP="005271D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ppressed carrier modulating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signal</w:t>
      </w:r>
      <w:proofErr w:type="gramEnd"/>
    </w:p>
    <w:p w14:paraId="79EB6F74" w14:textId="423FCE66" w:rsidR="005271D4" w:rsidRPr="0081418A" w:rsidRDefault="005271D4" w:rsidP="005271D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39BB3C64" w14:textId="119BD9F3" w:rsidR="005271D4" w:rsidRPr="0081418A" w:rsidRDefault="005271D4" w:rsidP="005271D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a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mplitude modulation, the amplitude of the carrier signal changes with the amplitude of modulation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signal</w:t>
      </w:r>
      <w:proofErr w:type="gramEnd"/>
    </w:p>
    <w:p w14:paraId="23050A6F" w14:textId="13A0C7A2" w:rsidR="005A7C12" w:rsidRPr="0081418A" w:rsidRDefault="005A7C12" w:rsidP="005A7C12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advantages of the modulation are _______</w:t>
      </w:r>
    </w:p>
    <w:p w14:paraId="1A175DC2" w14:textId="2E036753" w:rsidR="005A7C12" w:rsidRPr="0081418A" w:rsidRDefault="005A7C12" w:rsidP="005A7C12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High energy of the carrier</w:t>
      </w:r>
    </w:p>
    <w:p w14:paraId="539FB7FD" w14:textId="045277B8" w:rsidR="005A7C12" w:rsidRPr="0081418A" w:rsidRDefault="005A7C12" w:rsidP="005A7C12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ise can be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reduced</w:t>
      </w:r>
      <w:proofErr w:type="gramEnd"/>
    </w:p>
    <w:p w14:paraId="6AC78942" w14:textId="5BA03DFF" w:rsidR="005A7C12" w:rsidRPr="0081418A" w:rsidRDefault="005A7C12" w:rsidP="005A7C12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ltiplexing is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ossible</w:t>
      </w:r>
      <w:proofErr w:type="gramEnd"/>
    </w:p>
    <w:p w14:paraId="2D775653" w14:textId="364C839E" w:rsidR="005A7C12" w:rsidRPr="0081418A" w:rsidRDefault="005A7C12" w:rsidP="005A7C12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ll of</w:t>
      </w:r>
      <w:proofErr w:type="gram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bove</w:t>
      </w:r>
    </w:p>
    <w:p w14:paraId="5764D905" w14:textId="203D1D93" w:rsidR="005A7C12" w:rsidRPr="0081418A" w:rsidRDefault="005A7C12" w:rsidP="005A7C1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d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modulation, the energy of the carrier signal is high, </w:t>
      </w:r>
      <w:r w:rsidR="0063020F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ise can be reduced, SNR can be </w:t>
      </w:r>
      <w:proofErr w:type="gramStart"/>
      <w:r w:rsidR="0063020F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improved</w:t>
      </w:r>
      <w:proofErr w:type="gramEnd"/>
      <w:r w:rsidR="0063020F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ultiplexing is possible.</w:t>
      </w:r>
    </w:p>
    <w:p w14:paraId="63A4594E" w14:textId="2D4876D0" w:rsidR="0063020F" w:rsidRPr="0081418A" w:rsidRDefault="0063020F" w:rsidP="0063020F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In ______ modulation the phase of the carrier signal is modulated by the message signal</w:t>
      </w:r>
    </w:p>
    <w:p w14:paraId="5002CEF2" w14:textId="5A573A92" w:rsidR="0063020F" w:rsidRPr="0081418A" w:rsidRDefault="0063020F" w:rsidP="0063020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ulse modulation</w:t>
      </w:r>
    </w:p>
    <w:p w14:paraId="5F6EE0BC" w14:textId="088F1D39" w:rsidR="0063020F" w:rsidRPr="0081418A" w:rsidRDefault="0063020F" w:rsidP="0063020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hase modulation</w:t>
      </w:r>
    </w:p>
    <w:p w14:paraId="7560DBDC" w14:textId="770B2788" w:rsidR="0063020F" w:rsidRPr="0081418A" w:rsidRDefault="0063020F" w:rsidP="0063020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mplitude modulation</w:t>
      </w:r>
    </w:p>
    <w:p w14:paraId="01F88E1C" w14:textId="27B0C31A" w:rsidR="0063020F" w:rsidRPr="0081418A" w:rsidRDefault="0063020F" w:rsidP="0063020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Frequency modulation</w:t>
      </w:r>
    </w:p>
    <w:p w14:paraId="36380D9E" w14:textId="376BEC5E" w:rsidR="0063020F" w:rsidRPr="0081418A" w:rsidRDefault="0063020F" w:rsidP="0063020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b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phase modulation, the </w:t>
      </w:r>
      <w:r w:rsidR="006543D1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hase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carrier signal is </w:t>
      </w:r>
      <w:r w:rsidR="006543D1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modulated by the message signal. It is one type of angle modulation.</w:t>
      </w:r>
    </w:p>
    <w:p w14:paraId="4257A4A5" w14:textId="37FB7393" w:rsidR="006543D1" w:rsidRPr="0081418A" w:rsidRDefault="006543D1" w:rsidP="006543D1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double side band suppressed carrier comes under _____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modulation</w:t>
      </w:r>
      <w:proofErr w:type="gramEnd"/>
    </w:p>
    <w:p w14:paraId="448D8E04" w14:textId="390F0C52" w:rsidR="006543D1" w:rsidRPr="0081418A" w:rsidRDefault="006543D1" w:rsidP="006543D1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Frequency modulation</w:t>
      </w:r>
    </w:p>
    <w:p w14:paraId="11588387" w14:textId="7CC46412" w:rsidR="006543D1" w:rsidRPr="0081418A" w:rsidRDefault="006543D1" w:rsidP="006543D1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nalog pulse modulation</w:t>
      </w:r>
    </w:p>
    <w:p w14:paraId="153FFBBB" w14:textId="25226425" w:rsidR="006543D1" w:rsidRPr="0081418A" w:rsidRDefault="006543D1" w:rsidP="006543D1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mplitude modulation</w:t>
      </w:r>
    </w:p>
    <w:p w14:paraId="3368AF6E" w14:textId="690CB680" w:rsidR="006543D1" w:rsidRPr="0081418A" w:rsidRDefault="006543D1" w:rsidP="006543D1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Digital pulse modulation</w:t>
      </w:r>
    </w:p>
    <w:p w14:paraId="4D9770F6" w14:textId="3194C28E" w:rsidR="006543D1" w:rsidRPr="0081418A" w:rsidRDefault="006543D1" w:rsidP="006543D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b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In amplitude modulation, we have some problems regarding bandwidth as well as transmitted power. This problem is solved by DSB-SC (Double side band-Suppressed Carrier).</w:t>
      </w:r>
    </w:p>
    <w:p w14:paraId="32F89788" w14:textId="696776E1" w:rsidR="000F1625" w:rsidRPr="0081418A" w:rsidRDefault="000F1625" w:rsidP="000F1625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In baseband signal the audio frequency signal range is around ________</w:t>
      </w:r>
    </w:p>
    <w:p w14:paraId="414883A9" w14:textId="6C996ED8" w:rsidR="000F1625" w:rsidRPr="0081418A" w:rsidRDefault="000F1625" w:rsidP="000F162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-20 </w:t>
      </w: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KHz</w:t>
      </w:r>
      <w:proofErr w:type="spellEnd"/>
    </w:p>
    <w:p w14:paraId="553E58A4" w14:textId="4DE780F2" w:rsidR="000F1625" w:rsidRPr="0081418A" w:rsidRDefault="000F1625" w:rsidP="000F162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-20 </w:t>
      </w: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KHz</w:t>
      </w:r>
      <w:proofErr w:type="spellEnd"/>
    </w:p>
    <w:p w14:paraId="454AA120" w14:textId="7B356AEA" w:rsidR="000F1625" w:rsidRPr="0081418A" w:rsidRDefault="000F1625" w:rsidP="000F162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-10 </w:t>
      </w: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KHz</w:t>
      </w:r>
      <w:proofErr w:type="spellEnd"/>
    </w:p>
    <w:p w14:paraId="4B53893F" w14:textId="456DBD52" w:rsidR="000F1625" w:rsidRPr="0081418A" w:rsidRDefault="000F1625" w:rsidP="000F162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0-20 MHz</w:t>
      </w:r>
    </w:p>
    <w:p w14:paraId="1E04D552" w14:textId="3B115403" w:rsidR="000F1625" w:rsidRPr="0081418A" w:rsidRDefault="000F1625" w:rsidP="000F162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a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In baseband signal, the audio frequency signal range is around 0-20KHz</w:t>
      </w:r>
      <w:r w:rsidR="00C34C83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B608C6B" w14:textId="77777777" w:rsidR="000F1625" w:rsidRPr="0081418A" w:rsidRDefault="000F1625" w:rsidP="000F162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574511" w14:textId="78E23074" w:rsidR="000F1625" w:rsidRPr="0081418A" w:rsidRDefault="000F1625" w:rsidP="000F1625">
      <w:pPr>
        <w:pStyle w:val="ListParagraph"/>
        <w:numPr>
          <w:ilvl w:val="0"/>
          <w:numId w:val="1"/>
        </w:numPr>
        <w:ind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In base band signal the frequency range of amplitude modulation is around ________</w:t>
      </w:r>
    </w:p>
    <w:p w14:paraId="2ADB4446" w14:textId="039AC8BF" w:rsidR="0063020F" w:rsidRPr="0081418A" w:rsidRDefault="000F162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550KHz-1650KHz</w:t>
      </w:r>
    </w:p>
    <w:p w14:paraId="6413F7CA" w14:textId="4FE47E08" w:rsidR="000F1625" w:rsidRPr="0081418A" w:rsidRDefault="000F162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500KHz-1600KHz</w:t>
      </w:r>
    </w:p>
    <w:p w14:paraId="0BC3D2F9" w14:textId="406FB8B8" w:rsidR="000F1625" w:rsidRPr="0081418A" w:rsidRDefault="000F162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520 KHz-1620KHz</w:t>
      </w:r>
    </w:p>
    <w:p w14:paraId="190E31CE" w14:textId="5AEBC1B1" w:rsidR="000F1625" w:rsidRPr="0081418A" w:rsidRDefault="000F162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400 KHz-1650KHz</w:t>
      </w:r>
    </w:p>
    <w:p w14:paraId="1A6267E2" w14:textId="22D0CC6F" w:rsidR="00C34C83" w:rsidRPr="0081418A" w:rsidRDefault="000F1625" w:rsidP="00C34C8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Hlk123396681"/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a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In</w:t>
      </w:r>
      <w:r w:rsidR="00C34C83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bookmarkEnd w:id="0"/>
      <w:r w:rsidR="00C34C83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aseband signal, the frequency range of amplitude modulation is around 550KHz-1650KHz.</w:t>
      </w:r>
    </w:p>
    <w:p w14:paraId="3F3F93E5" w14:textId="4C944973" w:rsidR="00C34C83" w:rsidRPr="0081418A" w:rsidRDefault="00C34C83" w:rsidP="00C34C83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side band cancellation in filter method is done by using ______</w:t>
      </w:r>
    </w:p>
    <w:p w14:paraId="6FD298E4" w14:textId="348B484B" w:rsidR="00C34C83" w:rsidRPr="0081418A" w:rsidRDefault="00C34C83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Filter</w:t>
      </w:r>
    </w:p>
    <w:p w14:paraId="5E612861" w14:textId="4C8FE6F1" w:rsidR="00C34C83" w:rsidRPr="0081418A" w:rsidRDefault="00C34C83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hase shifter of 90 deg</w:t>
      </w:r>
    </w:p>
    <w:p w14:paraId="479B85FD" w14:textId="0C9A9E93" w:rsidR="00C34C83" w:rsidRPr="0081418A" w:rsidRDefault="00C34C83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hase shifter of 180 deg</w:t>
      </w:r>
    </w:p>
    <w:p w14:paraId="22C22CA5" w14:textId="4D43FB68" w:rsidR="00C34C83" w:rsidRPr="0081418A" w:rsidRDefault="00C34C83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4410A8BC" w14:textId="0A5B193D" w:rsidR="00C34C83" w:rsidRPr="0081418A" w:rsidRDefault="00C34C83" w:rsidP="00C34C8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a) </w:t>
      </w:r>
      <w:r w:rsidR="00902665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sideband cancellation in the filter method is done by using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filter .</w:t>
      </w:r>
      <w:proofErr w:type="gramEnd"/>
    </w:p>
    <w:p w14:paraId="46829DC5" w14:textId="2FF25DA8" w:rsidR="00C34C83" w:rsidRPr="0081418A" w:rsidRDefault="00C34C83" w:rsidP="00C34C83">
      <w:pPr>
        <w:pStyle w:val="ListParagraph"/>
        <w:numPr>
          <w:ilvl w:val="0"/>
          <w:numId w:val="1"/>
        </w:numPr>
        <w:ind w:left="90" w:hanging="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frequency range of modulating signal in narrow band frequency modulation is between</w:t>
      </w:r>
      <w:r w:rsidRPr="0081418A">
        <w:rPr>
          <w:color w:val="000000" w:themeColor="text1"/>
        </w:rPr>
        <w:t xml:space="preserve">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________</w:t>
      </w:r>
    </w:p>
    <w:p w14:paraId="7FFFCA79" w14:textId="7CFF84AA" w:rsidR="00C34C83" w:rsidRPr="0081418A" w:rsidRDefault="00C34C83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0 Hz - 15 </w:t>
      </w: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KHz</w:t>
      </w:r>
      <w:proofErr w:type="spellEnd"/>
    </w:p>
    <w:p w14:paraId="7191614B" w14:textId="06A79508" w:rsidR="00C34C83" w:rsidRPr="0081418A" w:rsidRDefault="00C34C83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5 Hz - 30 </w:t>
      </w: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KHz</w:t>
      </w:r>
      <w:proofErr w:type="spellEnd"/>
    </w:p>
    <w:p w14:paraId="660D1085" w14:textId="02529188" w:rsidR="00C34C83" w:rsidRPr="0081418A" w:rsidRDefault="00C34C83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0 Hz - 3 </w:t>
      </w: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KHz</w:t>
      </w:r>
      <w:proofErr w:type="spellEnd"/>
    </w:p>
    <w:p w14:paraId="34A5C2C8" w14:textId="1DBDD3DE" w:rsidR="00C34C83" w:rsidRPr="0081418A" w:rsidRDefault="00C34C83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 Hz - 15 </w:t>
      </w: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KHz</w:t>
      </w:r>
      <w:proofErr w:type="spellEnd"/>
    </w:p>
    <w:p w14:paraId="16759C6E" w14:textId="0220B087" w:rsidR="00C34C83" w:rsidRPr="0081418A" w:rsidRDefault="00C34C83" w:rsidP="00C34C8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s: (</w:t>
      </w:r>
      <w:r w:rsidR="00902665"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  <w:r w:rsidR="00902665"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902665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="00902665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frequencing</w:t>
      </w:r>
      <w:proofErr w:type="spellEnd"/>
      <w:r w:rsidR="00902665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nge of modulating signal in narrow-band frequency modulation is between 30 Hz – 3kHz.</w:t>
      </w:r>
    </w:p>
    <w:p w14:paraId="577403C2" w14:textId="06205A64" w:rsidR="005D3C82" w:rsidRPr="0081418A" w:rsidRDefault="005D3C82" w:rsidP="005D3C82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Analog Communication: Transmitter, Receiver and Channel</w:t>
      </w:r>
    </w:p>
    <w:p w14:paraId="27F8ED07" w14:textId="63557BBE" w:rsidR="005D3C82" w:rsidRPr="0081418A" w:rsidRDefault="005D3C82" w:rsidP="005D3C82">
      <w:pPr>
        <w:pStyle w:val="ListParagraph"/>
        <w:numPr>
          <w:ilvl w:val="0"/>
          <w:numId w:val="1"/>
        </w:numPr>
        <w:ind w:left="-180"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What is the function of the transmitter?</w:t>
      </w:r>
    </w:p>
    <w:p w14:paraId="61790169" w14:textId="195213BE" w:rsidR="005D3C82" w:rsidRPr="0081418A" w:rsidRDefault="005D3C82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nsmits signal to the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receiver</w:t>
      </w:r>
      <w:proofErr w:type="gramEnd"/>
    </w:p>
    <w:p w14:paraId="7CCC2C39" w14:textId="0A4DF9A3" w:rsidR="005D3C82" w:rsidRPr="0081418A" w:rsidRDefault="005D3C82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epts signal from the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ransducer</w:t>
      </w:r>
      <w:proofErr w:type="gramEnd"/>
    </w:p>
    <w:p w14:paraId="6C6E8D4C" w14:textId="6B3AB7B0" w:rsidR="005D3C82" w:rsidRPr="0081418A" w:rsidRDefault="005D3C82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epts input from information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source</w:t>
      </w:r>
      <w:proofErr w:type="gramEnd"/>
    </w:p>
    <w:p w14:paraId="46A5D7FE" w14:textId="732B402D" w:rsidR="005D3C82" w:rsidRPr="0081418A" w:rsidRDefault="005D3C82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ransmits signal over a channel.</w:t>
      </w:r>
    </w:p>
    <w:p w14:paraId="5D49E2E6" w14:textId="68A78239" w:rsidR="005D3C82" w:rsidRPr="0081418A" w:rsidRDefault="005D3C82" w:rsidP="005D3C8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s: (</w:t>
      </w:r>
      <w:r w:rsidR="005D1E98"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</w:t>
      </w: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function</w:t>
      </w:r>
      <w:r w:rsidR="005D1E98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he transmitter is to transmits signals over the channel.</w:t>
      </w:r>
    </w:p>
    <w:p w14:paraId="08B8F89A" w14:textId="2CFBDD8D" w:rsidR="005D1E98" w:rsidRPr="0081418A" w:rsidRDefault="005D1E98" w:rsidP="005D1E98">
      <w:pPr>
        <w:pStyle w:val="ListParagraph"/>
        <w:numPr>
          <w:ilvl w:val="0"/>
          <w:numId w:val="1"/>
        </w:numPr>
        <w:ind w:left="5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Which of the following channels are used in analog communication?</w:t>
      </w:r>
    </w:p>
    <w:p w14:paraId="556F2AB3" w14:textId="20BB3EDF" w:rsidR="005D1E98" w:rsidRPr="0081418A" w:rsidRDefault="005D1E98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oint to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oint</w:t>
      </w:r>
      <w:proofErr w:type="gramEnd"/>
    </w:p>
    <w:p w14:paraId="4A67C4B5" w14:textId="54C3E091" w:rsidR="005D1E98" w:rsidRPr="0081418A" w:rsidRDefault="005D1E98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roadcast channel</w:t>
      </w:r>
    </w:p>
    <w:p w14:paraId="798AFE67" w14:textId="528D4B9F" w:rsidR="005D1E98" w:rsidRPr="0081418A" w:rsidRDefault="005D1E98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arrowband channel</w:t>
      </w:r>
    </w:p>
    <w:p w14:paraId="119AE197" w14:textId="5407C07B" w:rsidR="005D1E98" w:rsidRPr="0081418A" w:rsidRDefault="005D1E98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Wideband channel</w:t>
      </w:r>
    </w:p>
    <w:p w14:paraId="487012B6" w14:textId="4ABFF499" w:rsidR="005D1E98" w:rsidRPr="0081418A" w:rsidRDefault="005D1E98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oth a and b</w:t>
      </w:r>
    </w:p>
    <w:p w14:paraId="41176760" w14:textId="66E40B03" w:rsidR="005D1E98" w:rsidRPr="0081418A" w:rsidRDefault="005D1E98" w:rsidP="005D1E9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d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oint to point channel and broadcast channel are used in analog communication.</w:t>
      </w:r>
    </w:p>
    <w:p w14:paraId="558761F5" w14:textId="73025D9D" w:rsidR="005D1E98" w:rsidRPr="0081418A" w:rsidRDefault="00664C4A" w:rsidP="005D1E98">
      <w:pPr>
        <w:pStyle w:val="ListParagraph"/>
        <w:numPr>
          <w:ilvl w:val="0"/>
          <w:numId w:val="1"/>
        </w:numPr>
        <w:ind w:left="5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of the following are examples of </w:t>
      </w:r>
      <w:r w:rsidR="000C3BF5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oint-to-point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nel?</w:t>
      </w:r>
    </w:p>
    <w:p w14:paraId="73E3707E" w14:textId="75A61E23" w:rsidR="00664C4A" w:rsidRPr="0081418A" w:rsidRDefault="00664C4A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Wire lines</w:t>
      </w:r>
    </w:p>
    <w:p w14:paraId="00DF25D2" w14:textId="42A32AF3" w:rsidR="00664C4A" w:rsidRPr="0081418A" w:rsidRDefault="00664C4A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Microwave links</w:t>
      </w:r>
    </w:p>
    <w:p w14:paraId="08B38705" w14:textId="29C6A0EC" w:rsidR="00664C4A" w:rsidRPr="0081418A" w:rsidRDefault="00664C4A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Optical fibers</w:t>
      </w:r>
    </w:p>
    <w:p w14:paraId="4418436B" w14:textId="683BF038" w:rsidR="00664C4A" w:rsidRPr="0081418A" w:rsidRDefault="00664C4A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ll the above</w:t>
      </w:r>
    </w:p>
    <w:p w14:paraId="5E7B8E53" w14:textId="4FE67CFB" w:rsidR="00664C4A" w:rsidRPr="0081418A" w:rsidRDefault="00664C4A" w:rsidP="00664C4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s: (</w:t>
      </w:r>
      <w:r w:rsidR="000C3B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</w:t>
      </w: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of the examples of the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oint to point</w:t>
      </w:r>
      <w:proofErr w:type="gram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nnels are wire lines,</w:t>
      </w:r>
      <w:r w:rsidR="001922D9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micr</w:t>
      </w:r>
      <w:r w:rsidR="00611973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owave links, optical fibers.</w:t>
      </w:r>
    </w:p>
    <w:p w14:paraId="20E319AD" w14:textId="1C589A3D" w:rsidR="00611973" w:rsidRPr="0081418A" w:rsidRDefault="00611973" w:rsidP="00611973">
      <w:pPr>
        <w:pStyle w:val="ListParagraph"/>
        <w:numPr>
          <w:ilvl w:val="0"/>
          <w:numId w:val="1"/>
        </w:numPr>
        <w:ind w:left="54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additive white Gaussian noise _______</w:t>
      </w:r>
    </w:p>
    <w:p w14:paraId="0E21C871" w14:textId="505E1ADC" w:rsidR="00611973" w:rsidRPr="0081418A" w:rsidRDefault="00611973">
      <w:pPr>
        <w:pStyle w:val="ListParagraph"/>
        <w:numPr>
          <w:ilvl w:val="0"/>
          <w:numId w:val="25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quires infinite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ower</w:t>
      </w:r>
      <w:proofErr w:type="gramEnd"/>
    </w:p>
    <w:p w14:paraId="45393B25" w14:textId="5C466284" w:rsidR="00611973" w:rsidRPr="0081418A" w:rsidRDefault="00611973">
      <w:pPr>
        <w:pStyle w:val="ListParagraph"/>
        <w:numPr>
          <w:ilvl w:val="0"/>
          <w:numId w:val="25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quires finite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ower</w:t>
      </w:r>
      <w:proofErr w:type="gramEnd"/>
    </w:p>
    <w:p w14:paraId="133E478F" w14:textId="777FB5EA" w:rsidR="00611973" w:rsidRPr="0081418A" w:rsidRDefault="00611973">
      <w:pPr>
        <w:pStyle w:val="ListParagraph"/>
        <w:numPr>
          <w:ilvl w:val="0"/>
          <w:numId w:val="25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esn’t require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ower</w:t>
      </w:r>
      <w:proofErr w:type="gramEnd"/>
    </w:p>
    <w:p w14:paraId="7972C3D2" w14:textId="201E7ED2" w:rsidR="00611973" w:rsidRPr="0081418A" w:rsidRDefault="00611973">
      <w:pPr>
        <w:pStyle w:val="ListParagraph"/>
        <w:numPr>
          <w:ilvl w:val="0"/>
          <w:numId w:val="25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4CF405FF" w14:textId="104F34C1" w:rsidR="00611973" w:rsidRPr="0081418A" w:rsidRDefault="00611973" w:rsidP="00611973">
      <w:p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d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dditive white </w:t>
      </w:r>
      <w:r w:rsidR="009401ED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gaussian noise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ires infinite power because it has uniform power spectral density for each frequency value up to infinity, so it is practically unrealizable.</w:t>
      </w:r>
    </w:p>
    <w:p w14:paraId="3C94503F" w14:textId="60EE800F" w:rsidR="00611973" w:rsidRPr="0081418A" w:rsidRDefault="00611973" w:rsidP="00611973">
      <w:pPr>
        <w:pStyle w:val="ListParagraph"/>
        <w:numPr>
          <w:ilvl w:val="0"/>
          <w:numId w:val="1"/>
        </w:numPr>
        <w:tabs>
          <w:tab w:val="left" w:pos="900"/>
        </w:tabs>
        <w:ind w:left="90" w:firstLine="1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Which noise comes under internal noise?</w:t>
      </w:r>
    </w:p>
    <w:p w14:paraId="38B3A547" w14:textId="6805DFF6" w:rsidR="00611973" w:rsidRPr="0081418A" w:rsidRDefault="00611973">
      <w:pPr>
        <w:pStyle w:val="ListParagraph"/>
        <w:numPr>
          <w:ilvl w:val="0"/>
          <w:numId w:val="26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Resistor noise</w:t>
      </w:r>
    </w:p>
    <w:p w14:paraId="446DBD5A" w14:textId="15584486" w:rsidR="00611973" w:rsidRPr="0081418A" w:rsidRDefault="00611973">
      <w:pPr>
        <w:pStyle w:val="ListParagraph"/>
        <w:numPr>
          <w:ilvl w:val="0"/>
          <w:numId w:val="26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ransient noise</w:t>
      </w:r>
    </w:p>
    <w:p w14:paraId="764993D4" w14:textId="16D42390" w:rsidR="00611973" w:rsidRPr="0081418A" w:rsidRDefault="00611973">
      <w:pPr>
        <w:pStyle w:val="ListParagraph"/>
        <w:numPr>
          <w:ilvl w:val="0"/>
          <w:numId w:val="26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t </w:t>
      </w:r>
      <w:proofErr w:type="gramStart"/>
      <w:r w:rsidR="009401ED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ise</w:t>
      </w:r>
      <w:proofErr w:type="gramEnd"/>
    </w:p>
    <w:p w14:paraId="4DDD7DE9" w14:textId="5F589A54" w:rsidR="00611973" w:rsidRPr="0081418A" w:rsidRDefault="00611973">
      <w:pPr>
        <w:pStyle w:val="ListParagraph"/>
        <w:numPr>
          <w:ilvl w:val="0"/>
          <w:numId w:val="26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ll of</w:t>
      </w:r>
      <w:proofErr w:type="gram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bove</w:t>
      </w:r>
    </w:p>
    <w:p w14:paraId="652560DB" w14:textId="63450555" w:rsidR="0018301C" w:rsidRPr="0081418A" w:rsidRDefault="0018301C" w:rsidP="0018301C">
      <w:p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b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internal noise is the noised that are generated inside the receiver or an amplifier, the resistor, shot, and transient noise are the internal noises.</w:t>
      </w:r>
    </w:p>
    <w:p w14:paraId="0F09AD8E" w14:textId="15551510" w:rsidR="0018301C" w:rsidRPr="0081418A" w:rsidRDefault="0018301C" w:rsidP="0018301C">
      <w:pPr>
        <w:pStyle w:val="ListParagraph"/>
        <w:numPr>
          <w:ilvl w:val="0"/>
          <w:numId w:val="1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industrial noise occurs in the range around ________</w:t>
      </w:r>
    </w:p>
    <w:p w14:paraId="7C15B650" w14:textId="305C36C2" w:rsidR="0018301C" w:rsidRPr="0081418A" w:rsidRDefault="0018301C">
      <w:pPr>
        <w:pStyle w:val="ListParagraph"/>
        <w:numPr>
          <w:ilvl w:val="0"/>
          <w:numId w:val="27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300MHz-600MHz</w:t>
      </w:r>
    </w:p>
    <w:p w14:paraId="5CAD7DF3" w14:textId="62B6D75F" w:rsidR="00FE76FB" w:rsidRPr="0081418A" w:rsidRDefault="00FE76FB">
      <w:pPr>
        <w:pStyle w:val="ListParagraph"/>
        <w:numPr>
          <w:ilvl w:val="0"/>
          <w:numId w:val="27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1MHz-600MHz</w:t>
      </w:r>
    </w:p>
    <w:p w14:paraId="1B713AA5" w14:textId="4041F473" w:rsidR="00FE76FB" w:rsidRPr="0081418A" w:rsidRDefault="00FE76FB">
      <w:pPr>
        <w:pStyle w:val="ListParagraph"/>
        <w:numPr>
          <w:ilvl w:val="0"/>
          <w:numId w:val="27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200MHz-600MHz</w:t>
      </w:r>
    </w:p>
    <w:p w14:paraId="3D4BB858" w14:textId="605AF196" w:rsidR="00FE76FB" w:rsidRPr="0081418A" w:rsidRDefault="00FE76FB">
      <w:pPr>
        <w:pStyle w:val="ListParagraph"/>
        <w:numPr>
          <w:ilvl w:val="0"/>
          <w:numId w:val="27"/>
        </w:num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1BF30334" w14:textId="6590DB52" w:rsidR="00FE76FB" w:rsidRPr="0081418A" w:rsidRDefault="00FE76FB" w:rsidP="00FE76FB">
      <w:pPr>
        <w:tabs>
          <w:tab w:val="left" w:pos="90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b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industrial noise is basically a manmade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ise,</w:t>
      </w:r>
      <w:proofErr w:type="gram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occurs in the range around 1MHz-600MHz</w:t>
      </w:r>
    </w:p>
    <w:p w14:paraId="7F5A27A4" w14:textId="77777777" w:rsidR="005A7C12" w:rsidRPr="0081418A" w:rsidRDefault="005A7C12" w:rsidP="005A7C12">
      <w:pPr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E015B4" w14:textId="77777777" w:rsidR="005271D4" w:rsidRPr="0081418A" w:rsidRDefault="005271D4" w:rsidP="005271D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A02AE7" w14:textId="416BB319" w:rsidR="006941D0" w:rsidRPr="0081418A" w:rsidRDefault="006941D0" w:rsidP="006941D0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Digital Communication: Basic Concepts</w:t>
      </w:r>
    </w:p>
    <w:p w14:paraId="4B366733" w14:textId="0E45BBBE" w:rsidR="006941D0" w:rsidRPr="0081418A" w:rsidRDefault="006941D0" w:rsidP="006941D0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Digital communication is represented in ______ form.</w:t>
      </w:r>
    </w:p>
    <w:p w14:paraId="24DDFB5E" w14:textId="0FA58A60" w:rsidR="005271D4" w:rsidRPr="0081418A" w:rsidRDefault="006941D0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0’s</w:t>
      </w:r>
    </w:p>
    <w:p w14:paraId="5CBA453D" w14:textId="2DCEE5E7" w:rsidR="006941D0" w:rsidRPr="0081418A" w:rsidRDefault="006941D0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1’s</w:t>
      </w:r>
    </w:p>
    <w:p w14:paraId="75568D2E" w14:textId="7BA71609" w:rsidR="006941D0" w:rsidRPr="0081418A" w:rsidRDefault="006941D0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oth a and b</w:t>
      </w:r>
    </w:p>
    <w:p w14:paraId="540555AC" w14:textId="075EECAD" w:rsidR="006941D0" w:rsidRPr="0081418A" w:rsidRDefault="006941D0">
      <w:pPr>
        <w:pStyle w:val="ListParagraph"/>
        <w:numPr>
          <w:ilvl w:val="0"/>
          <w:numId w:val="3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se</w:t>
      </w:r>
    </w:p>
    <w:p w14:paraId="1DEEC451" w14:textId="6996D290" w:rsidR="005F4E40" w:rsidRPr="0081418A" w:rsidRDefault="006941D0" w:rsidP="006941D0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s: (</w:t>
      </w:r>
      <w:r w:rsidR="005F4E40"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 </w:t>
      </w:r>
      <w:r w:rsidR="005F4E40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Digital communication is represented in 0’s and 1’s form, where 0 is a low signal and 1 is a high signal.</w:t>
      </w:r>
    </w:p>
    <w:p w14:paraId="7259F669" w14:textId="390AE4A0" w:rsidR="005F4E40" w:rsidRPr="0081418A" w:rsidRDefault="005F4E40" w:rsidP="005F4E40">
      <w:pPr>
        <w:pStyle w:val="ListParagraph"/>
        <w:numPr>
          <w:ilvl w:val="0"/>
          <w:numId w:val="1"/>
        </w:numPr>
        <w:ind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Which of the following are the examples of digital communication technology?</w:t>
      </w:r>
    </w:p>
    <w:p w14:paraId="71F1A1AB" w14:textId="290B4DC1" w:rsidR="005F4E40" w:rsidRPr="0081418A" w:rsidRDefault="005F4E40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hotocopiers</w:t>
      </w:r>
    </w:p>
    <w:p w14:paraId="31B2B297" w14:textId="7EFDF7EA" w:rsidR="005F4E40" w:rsidRPr="0081418A" w:rsidRDefault="005F4E40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udio tapes</w:t>
      </w:r>
    </w:p>
    <w:p w14:paraId="701CC384" w14:textId="53A6318D" w:rsidR="005F4E40" w:rsidRPr="0081418A" w:rsidRDefault="005F4E40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Emails</w:t>
      </w:r>
    </w:p>
    <w:p w14:paraId="29C7BF12" w14:textId="4DD6F702" w:rsidR="005F4E40" w:rsidRPr="0081418A" w:rsidRDefault="005F4E40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oth a and b</w:t>
      </w:r>
    </w:p>
    <w:p w14:paraId="4ACEF6EB" w14:textId="10ECF737" w:rsidR="005F4E40" w:rsidRPr="0081418A" w:rsidRDefault="005F4E40" w:rsidP="005F4E40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c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Digital communication technology includes emails,</w:t>
      </w:r>
      <w:r w:rsidR="00F144A2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wikis.</w:t>
      </w:r>
    </w:p>
    <w:p w14:paraId="0A3DDCA0" w14:textId="68B7DFB6" w:rsidR="005F4E40" w:rsidRPr="0081418A" w:rsidRDefault="00F144A2" w:rsidP="00F144A2">
      <w:pPr>
        <w:pStyle w:val="ListParagraph"/>
        <w:numPr>
          <w:ilvl w:val="0"/>
          <w:numId w:val="1"/>
        </w:numPr>
        <w:tabs>
          <w:tab w:val="left" w:pos="270"/>
        </w:tabs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rearrangement of the data sequence is called _____</w:t>
      </w:r>
    </w:p>
    <w:p w14:paraId="710E2919" w14:textId="4015E2EC" w:rsidR="00F144A2" w:rsidRPr="0081418A" w:rsidRDefault="00F144A2">
      <w:pPr>
        <w:pStyle w:val="ListParagraph"/>
        <w:numPr>
          <w:ilvl w:val="0"/>
          <w:numId w:val="34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Line encoding</w:t>
      </w:r>
    </w:p>
    <w:p w14:paraId="22AF437D" w14:textId="4B4F4814" w:rsidR="00F144A2" w:rsidRPr="0081418A" w:rsidRDefault="00F144A2">
      <w:pPr>
        <w:pStyle w:val="ListParagraph"/>
        <w:numPr>
          <w:ilvl w:val="0"/>
          <w:numId w:val="34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Scrambling</w:t>
      </w:r>
    </w:p>
    <w:p w14:paraId="3B8CF784" w14:textId="5E6913E5" w:rsidR="00F144A2" w:rsidRPr="0081418A" w:rsidRDefault="00F144A2">
      <w:pPr>
        <w:pStyle w:val="ListParagraph"/>
        <w:numPr>
          <w:ilvl w:val="0"/>
          <w:numId w:val="34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QAM</w:t>
      </w:r>
    </w:p>
    <w:p w14:paraId="206064A7" w14:textId="36ED4493" w:rsidR="00F144A2" w:rsidRPr="0081418A" w:rsidRDefault="00F144A2">
      <w:pPr>
        <w:pStyle w:val="ListParagraph"/>
        <w:numPr>
          <w:ilvl w:val="0"/>
          <w:numId w:val="34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476C8FD9" w14:textId="3EC3F79D" w:rsidR="00F144A2" w:rsidRPr="0081418A" w:rsidRDefault="00F144A2" w:rsidP="00F144A2">
      <w:p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s: (</w:t>
      </w:r>
      <w:r w:rsidR="00BD3619"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</w:t>
      </w: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rearrangement of the data sequence is called </w:t>
      </w:r>
      <w:r w:rsidR="001922D9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scrambling, and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prevents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un authorized</w:t>
      </w:r>
      <w:proofErr w:type="gram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.</w:t>
      </w:r>
    </w:p>
    <w:p w14:paraId="06EB835F" w14:textId="7DF96EB8" w:rsidR="00F144A2" w:rsidRPr="0081418A" w:rsidRDefault="00F144A2" w:rsidP="00F144A2">
      <w:pPr>
        <w:pStyle w:val="ListParagraph"/>
        <w:numPr>
          <w:ilvl w:val="0"/>
          <w:numId w:val="1"/>
        </w:numPr>
        <w:tabs>
          <w:tab w:val="left" w:pos="270"/>
        </w:tabs>
        <w:ind w:left="180" w:hanging="1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issues in FDMA and TDMA resolved by ___________</w:t>
      </w:r>
    </w:p>
    <w:p w14:paraId="651977A9" w14:textId="0E9BB313" w:rsidR="00F144A2" w:rsidRPr="0081418A" w:rsidRDefault="00F144A2">
      <w:pPr>
        <w:pStyle w:val="ListParagraph"/>
        <w:numPr>
          <w:ilvl w:val="0"/>
          <w:numId w:val="35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Space Division Multiple Access</w:t>
      </w:r>
    </w:p>
    <w:p w14:paraId="063197CD" w14:textId="4836859C" w:rsidR="00F144A2" w:rsidRPr="0081418A" w:rsidRDefault="00F144A2">
      <w:pPr>
        <w:pStyle w:val="ListParagraph"/>
        <w:numPr>
          <w:ilvl w:val="0"/>
          <w:numId w:val="35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Code Division Multiple Access</w:t>
      </w:r>
    </w:p>
    <w:p w14:paraId="6EB07A33" w14:textId="36276BF7" w:rsidR="00F144A2" w:rsidRPr="0081418A" w:rsidRDefault="00F144A2">
      <w:pPr>
        <w:pStyle w:val="ListParagraph"/>
        <w:numPr>
          <w:ilvl w:val="0"/>
          <w:numId w:val="35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oth a and b</w:t>
      </w:r>
    </w:p>
    <w:p w14:paraId="2165C3EA" w14:textId="059C8713" w:rsidR="00F144A2" w:rsidRPr="0081418A" w:rsidRDefault="00F144A2">
      <w:pPr>
        <w:pStyle w:val="ListParagraph"/>
        <w:numPr>
          <w:ilvl w:val="0"/>
          <w:numId w:val="35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3C2CAB71" w14:textId="1107F766" w:rsidR="00BD3619" w:rsidRPr="0081418A" w:rsidRDefault="00F144A2" w:rsidP="00F144A2">
      <w:p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s: (</w:t>
      </w:r>
      <w:r w:rsidR="00BD3619"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</w:t>
      </w: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FDMA and TDMA the bandwidth is limited and due to limited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andwidth</w:t>
      </w:r>
      <w:proofErr w:type="gram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can observe narrowband spect</w:t>
      </w:r>
      <w:r w:rsidR="00BD3619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um</w:t>
      </w:r>
      <w:r w:rsidR="00BD3619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oncentrated spectrum all these issues solved by using CDMA.</w:t>
      </w:r>
    </w:p>
    <w:p w14:paraId="2A61F167" w14:textId="022FFADF" w:rsidR="00BD3619" w:rsidRPr="0081418A" w:rsidRDefault="00BD3619" w:rsidP="00BD3619">
      <w:p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CB3A7F" w14:textId="67DF04D1" w:rsidR="00BD3619" w:rsidRPr="0081418A" w:rsidRDefault="00BD3619" w:rsidP="00BD3619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Digital Communication: Modulation, De-modulation</w:t>
      </w:r>
      <w:r w:rsidR="003D3C98"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, Coding</w:t>
      </w: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and De</w:t>
      </w:r>
      <w:r w:rsidR="003D3C98"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-coding</w:t>
      </w:r>
    </w:p>
    <w:p w14:paraId="2F899AB1" w14:textId="18C7DFB9" w:rsidR="00BD3619" w:rsidRPr="0081418A" w:rsidRDefault="007E6DAB" w:rsidP="00BD3619">
      <w:pPr>
        <w:pStyle w:val="ListParagraph"/>
        <w:numPr>
          <w:ilvl w:val="0"/>
          <w:numId w:val="1"/>
        </w:numPr>
        <w:tabs>
          <w:tab w:val="left" w:pos="270"/>
        </w:tabs>
        <w:ind w:left="180" w:hanging="27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In amplitude shift keying the 1 and 0 is denoted by _______</w:t>
      </w:r>
    </w:p>
    <w:p w14:paraId="46DE6BC9" w14:textId="6555E41D" w:rsidR="007E6DAB" w:rsidRPr="0081418A" w:rsidRDefault="007E6DAB">
      <w:pPr>
        <w:pStyle w:val="ListParagraph"/>
        <w:numPr>
          <w:ilvl w:val="0"/>
          <w:numId w:val="37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cosωt</w:t>
      </w:r>
      <w:proofErr w:type="spell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, 1</w:t>
      </w:r>
    </w:p>
    <w:p w14:paraId="2B1D12BE" w14:textId="3FE9872B" w:rsidR="007E6DAB" w:rsidRPr="0081418A" w:rsidRDefault="007E6DAB">
      <w:pPr>
        <w:pStyle w:val="ListParagraph"/>
        <w:numPr>
          <w:ilvl w:val="0"/>
          <w:numId w:val="37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cosωct</w:t>
      </w:r>
      <w:proofErr w:type="spell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, 0</w:t>
      </w:r>
    </w:p>
    <w:p w14:paraId="7CF348F8" w14:textId="616B3090" w:rsidR="007E6DAB" w:rsidRPr="0081418A" w:rsidRDefault="007E6DAB">
      <w:pPr>
        <w:pStyle w:val="ListParagraph"/>
        <w:numPr>
          <w:ilvl w:val="0"/>
          <w:numId w:val="37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 cosωt,0</w:t>
      </w:r>
    </w:p>
    <w:p w14:paraId="6832F9BA" w14:textId="2B3086EE" w:rsidR="007E6DAB" w:rsidRPr="0081418A" w:rsidRDefault="007E6DAB">
      <w:pPr>
        <w:pStyle w:val="ListParagraph"/>
        <w:numPr>
          <w:ilvl w:val="0"/>
          <w:numId w:val="37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682457D6" w14:textId="2ABA4A08" w:rsidR="00150478" w:rsidRPr="0081418A" w:rsidRDefault="00150478" w:rsidP="00150478">
      <w:p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b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amplitude shift keying the 1 is denoted by </w:t>
      </w: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cosωct</w:t>
      </w:r>
      <w:proofErr w:type="spell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0 is denoted by 0.</w:t>
      </w:r>
    </w:p>
    <w:p w14:paraId="3390DC01" w14:textId="018F5B8D" w:rsidR="00150478" w:rsidRPr="0081418A" w:rsidRDefault="00150478" w:rsidP="00150478">
      <w:pPr>
        <w:pStyle w:val="ListParagraph"/>
        <w:numPr>
          <w:ilvl w:val="0"/>
          <w:numId w:val="1"/>
        </w:numPr>
        <w:tabs>
          <w:tab w:val="left" w:pos="270"/>
        </w:tabs>
        <w:ind w:hanging="8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line encoding is classified into ______________</w:t>
      </w:r>
    </w:p>
    <w:p w14:paraId="73B7E066" w14:textId="4BB5917C" w:rsidR="00150478" w:rsidRPr="0081418A" w:rsidRDefault="00150478">
      <w:pPr>
        <w:pStyle w:val="ListParagraph"/>
        <w:numPr>
          <w:ilvl w:val="0"/>
          <w:numId w:val="38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Unipolar, Bipolar</w:t>
      </w:r>
    </w:p>
    <w:p w14:paraId="0F9B3032" w14:textId="45294919" w:rsidR="00150478" w:rsidRPr="0081418A" w:rsidRDefault="00150478">
      <w:pPr>
        <w:pStyle w:val="ListParagraph"/>
        <w:numPr>
          <w:ilvl w:val="0"/>
          <w:numId w:val="38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Unipolar, polar</w:t>
      </w:r>
    </w:p>
    <w:p w14:paraId="5BE61959" w14:textId="5B961201" w:rsidR="00150478" w:rsidRPr="0081418A" w:rsidRDefault="00150478">
      <w:pPr>
        <w:pStyle w:val="ListParagraph"/>
        <w:numPr>
          <w:ilvl w:val="0"/>
          <w:numId w:val="38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Unipolar, Bipolar, Polar</w:t>
      </w:r>
    </w:p>
    <w:p w14:paraId="273D86E8" w14:textId="03E6A2BD" w:rsidR="00150478" w:rsidRPr="0081418A" w:rsidRDefault="00150478">
      <w:pPr>
        <w:pStyle w:val="ListParagraph"/>
        <w:numPr>
          <w:ilvl w:val="0"/>
          <w:numId w:val="38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41FDDDBD" w14:textId="71230CEB" w:rsidR="00150478" w:rsidRPr="0081418A" w:rsidRDefault="00AC3611" w:rsidP="00150478">
      <w:p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c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line encoding is classified into three types they are polar line encoding, unipolar line encoding, and bipolar line encoding. </w:t>
      </w:r>
    </w:p>
    <w:p w14:paraId="392369E3" w14:textId="060ACA06" w:rsidR="00AC3611" w:rsidRPr="0081418A" w:rsidRDefault="00AC3611" w:rsidP="00AC3611">
      <w:pPr>
        <w:pStyle w:val="ListParagraph"/>
        <w:numPr>
          <w:ilvl w:val="0"/>
          <w:numId w:val="1"/>
        </w:numPr>
        <w:tabs>
          <w:tab w:val="left" w:pos="270"/>
        </w:tabs>
        <w:ind w:hanging="8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In unipolar line encoding 1 and 0 is represented as ________</w:t>
      </w:r>
    </w:p>
    <w:p w14:paraId="66F4FE80" w14:textId="04566DC2" w:rsidR="00AC3611" w:rsidRPr="0081418A" w:rsidRDefault="00AC3611">
      <w:pPr>
        <w:pStyle w:val="ListParagraph"/>
        <w:numPr>
          <w:ilvl w:val="0"/>
          <w:numId w:val="39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color w:val="000000" w:themeColor="text1"/>
        </w:rPr>
        <w:t>0 →1, 1 →-p(t)</w:t>
      </w:r>
    </w:p>
    <w:p w14:paraId="02BD70B7" w14:textId="0AAB558D" w:rsidR="00AC3611" w:rsidRPr="0081418A" w:rsidRDefault="00AC3611">
      <w:pPr>
        <w:pStyle w:val="ListParagraph"/>
        <w:numPr>
          <w:ilvl w:val="0"/>
          <w:numId w:val="39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0 →0, 1 →p(t)</w:t>
      </w:r>
    </w:p>
    <w:p w14:paraId="69FDC894" w14:textId="4F309CE2" w:rsidR="00AC3611" w:rsidRPr="0081418A" w:rsidRDefault="00AC3611">
      <w:pPr>
        <w:pStyle w:val="ListParagraph"/>
        <w:numPr>
          <w:ilvl w:val="0"/>
          <w:numId w:val="39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0 →0, 1 →-p(t)</w:t>
      </w:r>
    </w:p>
    <w:p w14:paraId="16FF57F4" w14:textId="67B02B22" w:rsidR="00AC3611" w:rsidRPr="0081418A" w:rsidRDefault="00AC3611">
      <w:pPr>
        <w:pStyle w:val="ListParagraph"/>
        <w:numPr>
          <w:ilvl w:val="0"/>
          <w:numId w:val="39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6C73B501" w14:textId="7F81EDCD" w:rsidR="00AC3611" w:rsidRPr="0081418A" w:rsidRDefault="00AC3611" w:rsidP="00AC3611">
      <w:p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b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In unipolar line encoding 1 represented as p(t) and 0 represented as 0.</w:t>
      </w:r>
    </w:p>
    <w:p w14:paraId="368CD4E6" w14:textId="790CE719" w:rsidR="00AC3611" w:rsidRPr="0081418A" w:rsidRDefault="00AC3611" w:rsidP="00AC3611">
      <w:pPr>
        <w:pStyle w:val="ListParagraph"/>
        <w:numPr>
          <w:ilvl w:val="0"/>
          <w:numId w:val="1"/>
        </w:numPr>
        <w:tabs>
          <w:tab w:val="left" w:pos="270"/>
        </w:tabs>
        <w:ind w:hanging="8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bit change corresponds to 45</w:t>
      </w:r>
      <w:r w:rsidRPr="00633C96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0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hase change in _________</w:t>
      </w:r>
    </w:p>
    <w:p w14:paraId="7F0A9035" w14:textId="6BF36078" w:rsidR="00AC3611" w:rsidRPr="0081418A" w:rsidRDefault="00AC3611">
      <w:pPr>
        <w:pStyle w:val="ListParagraph"/>
        <w:numPr>
          <w:ilvl w:val="0"/>
          <w:numId w:val="40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Quadrature Phase Shift Keying</w:t>
      </w:r>
    </w:p>
    <w:p w14:paraId="72C8C394" w14:textId="66532D46" w:rsidR="00AC3611" w:rsidRPr="0081418A" w:rsidRDefault="00AC3611">
      <w:pPr>
        <w:pStyle w:val="ListParagraph"/>
        <w:numPr>
          <w:ilvl w:val="0"/>
          <w:numId w:val="40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Quadrature Phase Shift Keying</w:t>
      </w:r>
    </w:p>
    <w:p w14:paraId="1FFCB478" w14:textId="5011E277" w:rsidR="00AC3611" w:rsidRPr="0081418A" w:rsidRDefault="00AC3611">
      <w:pPr>
        <w:pStyle w:val="ListParagraph"/>
        <w:numPr>
          <w:ilvl w:val="0"/>
          <w:numId w:val="40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mplitude Shift Keying</w:t>
      </w:r>
    </w:p>
    <w:p w14:paraId="5929BDE7" w14:textId="2B5D39B6" w:rsidR="00AC3611" w:rsidRPr="0081418A" w:rsidRDefault="00AC3611">
      <w:pPr>
        <w:pStyle w:val="ListParagraph"/>
        <w:numPr>
          <w:ilvl w:val="0"/>
          <w:numId w:val="40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inary Phase Shift Keying</w:t>
      </w:r>
    </w:p>
    <w:p w14:paraId="327BD39C" w14:textId="788BE1BC" w:rsidR="00AC3611" w:rsidRPr="0081418A" w:rsidRDefault="00AC3611" w:rsidP="00AC3611">
      <w:p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ns: (</w:t>
      </w:r>
      <w:r w:rsidR="0058180A"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bit change corres</w:t>
      </w:r>
      <w:r w:rsidR="0058180A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onds to 45</w:t>
      </w:r>
      <w:r w:rsidR="0058180A" w:rsidRPr="0081418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0</w:t>
      </w:r>
      <w:r w:rsidR="009F1121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8180A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phase change in Quadrature phase shift keying.</w:t>
      </w:r>
    </w:p>
    <w:p w14:paraId="5546929F" w14:textId="16E8B59C" w:rsidR="0058180A" w:rsidRPr="0081418A" w:rsidRDefault="0058180A" w:rsidP="0058180A">
      <w:pPr>
        <w:pStyle w:val="ListParagraph"/>
        <w:numPr>
          <w:ilvl w:val="0"/>
          <w:numId w:val="1"/>
        </w:numPr>
        <w:tabs>
          <w:tab w:val="left" w:pos="270"/>
        </w:tabs>
        <w:ind w:hanging="81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__________ is the non</w:t>
      </w:r>
      <w:r w:rsidR="009F1121"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coherent mode of binary phase shift keying.</w:t>
      </w:r>
    </w:p>
    <w:p w14:paraId="79C04FB1" w14:textId="061506CC" w:rsidR="0058180A" w:rsidRPr="0081418A" w:rsidRDefault="0058180A">
      <w:pPr>
        <w:pStyle w:val="ListParagraph"/>
        <w:numPr>
          <w:ilvl w:val="0"/>
          <w:numId w:val="41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Quadrature Phase Shift Keying</w:t>
      </w:r>
    </w:p>
    <w:p w14:paraId="6FB26C8A" w14:textId="2783E673" w:rsidR="0058180A" w:rsidRPr="0081418A" w:rsidRDefault="0058180A">
      <w:pPr>
        <w:pStyle w:val="ListParagraph"/>
        <w:numPr>
          <w:ilvl w:val="0"/>
          <w:numId w:val="41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Differential Phase Shift Keying</w:t>
      </w:r>
    </w:p>
    <w:p w14:paraId="0A2C95D5" w14:textId="3FFC6821" w:rsidR="0058180A" w:rsidRPr="0081418A" w:rsidRDefault="0058180A">
      <w:pPr>
        <w:pStyle w:val="ListParagraph"/>
        <w:numPr>
          <w:ilvl w:val="0"/>
          <w:numId w:val="41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Amplitude Shift Keying</w:t>
      </w:r>
    </w:p>
    <w:p w14:paraId="513391A7" w14:textId="3EDD9181" w:rsidR="0058180A" w:rsidRPr="0081418A" w:rsidRDefault="0058180A">
      <w:pPr>
        <w:pStyle w:val="ListParagraph"/>
        <w:numPr>
          <w:ilvl w:val="0"/>
          <w:numId w:val="41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inary Phase Shift Keying</w:t>
      </w:r>
    </w:p>
    <w:p w14:paraId="5523EA76" w14:textId="295FCEC0" w:rsidR="0058180A" w:rsidRPr="0081418A" w:rsidRDefault="0058180A" w:rsidP="0058180A">
      <w:p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b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differential phase shift keying is the non-coherent mode of binary phase-shift keying, where the output encoded bit depends upon the previous bit.</w:t>
      </w:r>
    </w:p>
    <w:p w14:paraId="5B8B737D" w14:textId="48691C5D" w:rsidR="009F1121" w:rsidRPr="0081418A" w:rsidRDefault="009F1121" w:rsidP="009F1121">
      <w:pPr>
        <w:pStyle w:val="ListParagraph"/>
        <w:numPr>
          <w:ilvl w:val="0"/>
          <w:numId w:val="1"/>
        </w:numPr>
        <w:tabs>
          <w:tab w:val="left" w:pos="270"/>
        </w:tabs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the frequency of carrier signal is modified in accordance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gram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essage signal then it is called as __________</w:t>
      </w:r>
    </w:p>
    <w:p w14:paraId="7A81C608" w14:textId="183FD063" w:rsidR="009F1121" w:rsidRPr="0081418A" w:rsidRDefault="009F1121">
      <w:pPr>
        <w:pStyle w:val="ListParagraph"/>
        <w:numPr>
          <w:ilvl w:val="0"/>
          <w:numId w:val="42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Quadrature Phase Shift Keying</w:t>
      </w:r>
    </w:p>
    <w:p w14:paraId="632A2C2C" w14:textId="730887B4" w:rsidR="009F1121" w:rsidRPr="0081418A" w:rsidRDefault="009F1121">
      <w:pPr>
        <w:pStyle w:val="ListParagraph"/>
        <w:numPr>
          <w:ilvl w:val="0"/>
          <w:numId w:val="42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Differential Phase Shift Keying</w:t>
      </w:r>
    </w:p>
    <w:p w14:paraId="294AE8B9" w14:textId="5BF997D7" w:rsidR="009F1121" w:rsidRPr="0081418A" w:rsidRDefault="009F1121">
      <w:pPr>
        <w:pStyle w:val="ListParagraph"/>
        <w:numPr>
          <w:ilvl w:val="0"/>
          <w:numId w:val="42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Frequency Shift Keying</w:t>
      </w:r>
    </w:p>
    <w:p w14:paraId="1142EB60" w14:textId="6F911EDD" w:rsidR="009F1121" w:rsidRPr="0081418A" w:rsidRDefault="009F1121">
      <w:pPr>
        <w:pStyle w:val="ListParagraph"/>
        <w:numPr>
          <w:ilvl w:val="0"/>
          <w:numId w:val="42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Binary Phase Shift Keying</w:t>
      </w:r>
    </w:p>
    <w:p w14:paraId="3194B051" w14:textId="4A485978" w:rsidR="009F1121" w:rsidRPr="0081418A" w:rsidRDefault="009F1121" w:rsidP="009F1121">
      <w:p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c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In case of frequency shift keying the frequency of the carrier signal changes according to the message signal.</w:t>
      </w:r>
    </w:p>
    <w:p w14:paraId="549D37FE" w14:textId="7E4CC7AA" w:rsidR="00714622" w:rsidRPr="0081418A" w:rsidRDefault="00714622" w:rsidP="00714622">
      <w:pPr>
        <w:pStyle w:val="ListParagraph"/>
        <w:numPr>
          <w:ilvl w:val="0"/>
          <w:numId w:val="1"/>
        </w:numPr>
        <w:tabs>
          <w:tab w:val="left" w:pos="270"/>
        </w:tabs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code efficiency in block code is denoted by ________</w:t>
      </w:r>
    </w:p>
    <w:p w14:paraId="6294B73F" w14:textId="28A4253E" w:rsidR="00714622" w:rsidRPr="0081418A" w:rsidRDefault="00714622">
      <w:pPr>
        <w:pStyle w:val="ListParagraph"/>
        <w:numPr>
          <w:ilvl w:val="0"/>
          <w:numId w:val="43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kn</w:t>
      </w:r>
      <w:proofErr w:type="spellEnd"/>
    </w:p>
    <w:p w14:paraId="7874A940" w14:textId="3C359357" w:rsidR="00714622" w:rsidRPr="0081418A" w:rsidRDefault="00714622">
      <w:pPr>
        <w:pStyle w:val="ListParagraph"/>
        <w:numPr>
          <w:ilvl w:val="0"/>
          <w:numId w:val="43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k/n</w:t>
      </w:r>
    </w:p>
    <w:p w14:paraId="6E6245F2" w14:textId="1A1E517A" w:rsidR="00714622" w:rsidRPr="0081418A" w:rsidRDefault="00714622">
      <w:pPr>
        <w:pStyle w:val="ListParagraph"/>
        <w:numPr>
          <w:ilvl w:val="0"/>
          <w:numId w:val="43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k+n</w:t>
      </w:r>
      <w:proofErr w:type="spellEnd"/>
    </w:p>
    <w:p w14:paraId="18287922" w14:textId="0F89B5DA" w:rsidR="00714622" w:rsidRPr="0081418A" w:rsidRDefault="00714622">
      <w:pPr>
        <w:pStyle w:val="ListParagraph"/>
        <w:numPr>
          <w:ilvl w:val="0"/>
          <w:numId w:val="43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25BCD838" w14:textId="52BEAC5B" w:rsidR="00714622" w:rsidRPr="0081418A" w:rsidRDefault="00714622" w:rsidP="00714622">
      <w:p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b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code efficiency in block code is given as k/n.</w:t>
      </w:r>
    </w:p>
    <w:p w14:paraId="77E7003D" w14:textId="2B6937DE" w:rsidR="00714622" w:rsidRPr="0081418A" w:rsidRDefault="00714622" w:rsidP="00982E39">
      <w:pPr>
        <w:pStyle w:val="ListParagraph"/>
        <w:numPr>
          <w:ilvl w:val="0"/>
          <w:numId w:val="1"/>
        </w:numPr>
        <w:tabs>
          <w:tab w:val="left" w:pos="270"/>
        </w:tabs>
        <w:ind w:left="426" w:hanging="42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________ parity check detects only one </w:t>
      </w:r>
      <w:proofErr w:type="gram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error</w:t>
      </w:r>
      <w:proofErr w:type="gramEnd"/>
    </w:p>
    <w:p w14:paraId="7E90F8BE" w14:textId="53713591" w:rsidR="00714622" w:rsidRPr="0081418A" w:rsidRDefault="00714622">
      <w:pPr>
        <w:pStyle w:val="ListParagraph"/>
        <w:numPr>
          <w:ilvl w:val="0"/>
          <w:numId w:val="44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Horizontal parity check</w:t>
      </w:r>
    </w:p>
    <w:p w14:paraId="3920DD3C" w14:textId="5E5B6C9A" w:rsidR="00714622" w:rsidRPr="0081418A" w:rsidRDefault="00714622">
      <w:pPr>
        <w:pStyle w:val="ListParagraph"/>
        <w:numPr>
          <w:ilvl w:val="0"/>
          <w:numId w:val="44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Vertical parity check</w:t>
      </w:r>
    </w:p>
    <w:p w14:paraId="74622789" w14:textId="07A7BDEF" w:rsidR="00714622" w:rsidRPr="0081418A" w:rsidRDefault="00B03ABD">
      <w:pPr>
        <w:pStyle w:val="ListParagraph"/>
        <w:numPr>
          <w:ilvl w:val="0"/>
          <w:numId w:val="44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Longitudnal</w:t>
      </w:r>
      <w:proofErr w:type="spellEnd"/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ity check</w:t>
      </w:r>
    </w:p>
    <w:p w14:paraId="492E2941" w14:textId="57A0B065" w:rsidR="00B03ABD" w:rsidRPr="0081418A" w:rsidRDefault="00B03ABD">
      <w:pPr>
        <w:pStyle w:val="ListParagraph"/>
        <w:numPr>
          <w:ilvl w:val="0"/>
          <w:numId w:val="44"/>
        </w:numPr>
        <w:tabs>
          <w:tab w:val="left" w:pos="27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16DCE586" w14:textId="572DA49E" w:rsidR="00B03ABD" w:rsidRPr="0081418A" w:rsidRDefault="00B03ABD" w:rsidP="00B03ABD">
      <w:pPr>
        <w:tabs>
          <w:tab w:val="left" w:pos="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41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: (b) </w:t>
      </w:r>
      <w:r w:rsidRPr="0081418A">
        <w:rPr>
          <w:rFonts w:ascii="Times New Roman" w:hAnsi="Times New Roman" w:cs="Times New Roman"/>
          <w:color w:val="000000" w:themeColor="text1"/>
          <w:sz w:val="24"/>
          <w:szCs w:val="24"/>
        </w:rPr>
        <w:t>The vertical parity check detects only one error.</w:t>
      </w:r>
    </w:p>
    <w:sectPr w:rsidR="00B03ABD" w:rsidRPr="008141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A5433"/>
    <w:multiLevelType w:val="hybridMultilevel"/>
    <w:tmpl w:val="E9064A6C"/>
    <w:lvl w:ilvl="0" w:tplc="40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BCB2C23"/>
    <w:multiLevelType w:val="hybridMultilevel"/>
    <w:tmpl w:val="CC28BC6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234737"/>
    <w:multiLevelType w:val="hybridMultilevel"/>
    <w:tmpl w:val="AEAED82A"/>
    <w:lvl w:ilvl="0" w:tplc="40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0CA12F50"/>
    <w:multiLevelType w:val="hybridMultilevel"/>
    <w:tmpl w:val="A0D8F028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0DD309E1"/>
    <w:multiLevelType w:val="hybridMultilevel"/>
    <w:tmpl w:val="7CA409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1447DC"/>
    <w:multiLevelType w:val="hybridMultilevel"/>
    <w:tmpl w:val="28083C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B30B66"/>
    <w:multiLevelType w:val="hybridMultilevel"/>
    <w:tmpl w:val="D83AB1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6E12BD"/>
    <w:multiLevelType w:val="hybridMultilevel"/>
    <w:tmpl w:val="1E8A1B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F9A3E0E"/>
    <w:multiLevelType w:val="hybridMultilevel"/>
    <w:tmpl w:val="A8F06D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B0751D"/>
    <w:multiLevelType w:val="hybridMultilevel"/>
    <w:tmpl w:val="4488A8E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0525ADD"/>
    <w:multiLevelType w:val="hybridMultilevel"/>
    <w:tmpl w:val="2202094C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10EE3DA9"/>
    <w:multiLevelType w:val="hybridMultilevel"/>
    <w:tmpl w:val="997245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72119E"/>
    <w:multiLevelType w:val="hybridMultilevel"/>
    <w:tmpl w:val="18607FE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50C2B7C"/>
    <w:multiLevelType w:val="hybridMultilevel"/>
    <w:tmpl w:val="B9405B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904ED9"/>
    <w:multiLevelType w:val="hybridMultilevel"/>
    <w:tmpl w:val="34B698F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81D3A15"/>
    <w:multiLevelType w:val="hybridMultilevel"/>
    <w:tmpl w:val="12B85B5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D3C4216"/>
    <w:multiLevelType w:val="hybridMultilevel"/>
    <w:tmpl w:val="336C19E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D5D3D57"/>
    <w:multiLevelType w:val="hybridMultilevel"/>
    <w:tmpl w:val="E780A1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0B41A4"/>
    <w:multiLevelType w:val="hybridMultilevel"/>
    <w:tmpl w:val="C4382B0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FDF6F2D"/>
    <w:multiLevelType w:val="hybridMultilevel"/>
    <w:tmpl w:val="BA4C8C3A"/>
    <w:lvl w:ilvl="0" w:tplc="04090017">
      <w:start w:val="1"/>
      <w:numFmt w:val="lowerLetter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211A1E4A"/>
    <w:multiLevelType w:val="hybridMultilevel"/>
    <w:tmpl w:val="64684C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B85271"/>
    <w:multiLevelType w:val="hybridMultilevel"/>
    <w:tmpl w:val="1264F5C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3D83DBB"/>
    <w:multiLevelType w:val="hybridMultilevel"/>
    <w:tmpl w:val="C73CE0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F136EF"/>
    <w:multiLevelType w:val="hybridMultilevel"/>
    <w:tmpl w:val="788E63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1741F5"/>
    <w:multiLevelType w:val="hybridMultilevel"/>
    <w:tmpl w:val="375AFC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8C4470"/>
    <w:multiLevelType w:val="hybridMultilevel"/>
    <w:tmpl w:val="98C06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0C7FB0"/>
    <w:multiLevelType w:val="hybridMultilevel"/>
    <w:tmpl w:val="A90CB7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8857BC4"/>
    <w:multiLevelType w:val="hybridMultilevel"/>
    <w:tmpl w:val="BA4EC6E2"/>
    <w:lvl w:ilvl="0" w:tplc="FD9CDC42">
      <w:start w:val="1"/>
      <w:numFmt w:val="decimal"/>
      <w:lvlText w:val="Q.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A2E373A"/>
    <w:multiLevelType w:val="hybridMultilevel"/>
    <w:tmpl w:val="E2A45264"/>
    <w:lvl w:ilvl="0" w:tplc="04090017">
      <w:start w:val="1"/>
      <w:numFmt w:val="lowerLetter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9" w15:restartNumberingAfterBreak="0">
    <w:nsid w:val="3B93452B"/>
    <w:multiLevelType w:val="hybridMultilevel"/>
    <w:tmpl w:val="7A5ED740"/>
    <w:lvl w:ilvl="0" w:tplc="04090017">
      <w:start w:val="1"/>
      <w:numFmt w:val="lowerLetter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0" w15:restartNumberingAfterBreak="0">
    <w:nsid w:val="3BD047C5"/>
    <w:multiLevelType w:val="hybridMultilevel"/>
    <w:tmpl w:val="2E6AF314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1" w15:restartNumberingAfterBreak="0">
    <w:nsid w:val="3BDF2129"/>
    <w:multiLevelType w:val="hybridMultilevel"/>
    <w:tmpl w:val="A3BAA5B4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3C9C7B3B"/>
    <w:multiLevelType w:val="hybridMultilevel"/>
    <w:tmpl w:val="992A4C06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 w15:restartNumberingAfterBreak="0">
    <w:nsid w:val="3DA701A2"/>
    <w:multiLevelType w:val="hybridMultilevel"/>
    <w:tmpl w:val="99C212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F335635"/>
    <w:multiLevelType w:val="hybridMultilevel"/>
    <w:tmpl w:val="08A4BC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19B0F76"/>
    <w:multiLevelType w:val="hybridMultilevel"/>
    <w:tmpl w:val="8DA805C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24B085F"/>
    <w:multiLevelType w:val="hybridMultilevel"/>
    <w:tmpl w:val="CDFCDCF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480242E"/>
    <w:multiLevelType w:val="hybridMultilevel"/>
    <w:tmpl w:val="729C3E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5225F4D"/>
    <w:multiLevelType w:val="hybridMultilevel"/>
    <w:tmpl w:val="B74A11C0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9" w15:restartNumberingAfterBreak="0">
    <w:nsid w:val="47F67733"/>
    <w:multiLevelType w:val="hybridMultilevel"/>
    <w:tmpl w:val="6AA818F8"/>
    <w:lvl w:ilvl="0" w:tplc="04090017">
      <w:start w:val="1"/>
      <w:numFmt w:val="lowerLetter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0" w15:restartNumberingAfterBreak="0">
    <w:nsid w:val="4CB15803"/>
    <w:multiLevelType w:val="hybridMultilevel"/>
    <w:tmpl w:val="4ADEAC4A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 w15:restartNumberingAfterBreak="0">
    <w:nsid w:val="54B1446A"/>
    <w:multiLevelType w:val="hybridMultilevel"/>
    <w:tmpl w:val="9A24010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64316CB"/>
    <w:multiLevelType w:val="hybridMultilevel"/>
    <w:tmpl w:val="2E98C90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C852912"/>
    <w:multiLevelType w:val="hybridMultilevel"/>
    <w:tmpl w:val="92D6ACE2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" w15:restartNumberingAfterBreak="0">
    <w:nsid w:val="5EDE3213"/>
    <w:multiLevelType w:val="hybridMultilevel"/>
    <w:tmpl w:val="5E3693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FEF146F"/>
    <w:multiLevelType w:val="hybridMultilevel"/>
    <w:tmpl w:val="2C8C4802"/>
    <w:lvl w:ilvl="0" w:tplc="04090017">
      <w:start w:val="1"/>
      <w:numFmt w:val="lowerLetter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6" w15:restartNumberingAfterBreak="0">
    <w:nsid w:val="619C6C8D"/>
    <w:multiLevelType w:val="hybridMultilevel"/>
    <w:tmpl w:val="42286032"/>
    <w:lvl w:ilvl="0" w:tplc="04090017">
      <w:start w:val="1"/>
      <w:numFmt w:val="lowerLetter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7" w15:restartNumberingAfterBreak="0">
    <w:nsid w:val="68AA0074"/>
    <w:multiLevelType w:val="hybridMultilevel"/>
    <w:tmpl w:val="315849A4"/>
    <w:lvl w:ilvl="0" w:tplc="40090017">
      <w:start w:val="1"/>
      <w:numFmt w:val="lowerLetter"/>
      <w:lvlText w:val="%1)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8" w15:restartNumberingAfterBreak="0">
    <w:nsid w:val="68DC009D"/>
    <w:multiLevelType w:val="hybridMultilevel"/>
    <w:tmpl w:val="6D4C925C"/>
    <w:lvl w:ilvl="0" w:tplc="04090017">
      <w:start w:val="1"/>
      <w:numFmt w:val="lowerLetter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9" w15:restartNumberingAfterBreak="0">
    <w:nsid w:val="6F705B01"/>
    <w:multiLevelType w:val="hybridMultilevel"/>
    <w:tmpl w:val="FD8A5DFE"/>
    <w:lvl w:ilvl="0" w:tplc="40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0" w15:restartNumberingAfterBreak="0">
    <w:nsid w:val="71F04B1C"/>
    <w:multiLevelType w:val="hybridMultilevel"/>
    <w:tmpl w:val="7E4E0612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1" w15:restartNumberingAfterBreak="0">
    <w:nsid w:val="77D73755"/>
    <w:multiLevelType w:val="hybridMultilevel"/>
    <w:tmpl w:val="0F9884E0"/>
    <w:lvl w:ilvl="0" w:tplc="40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2" w15:restartNumberingAfterBreak="0">
    <w:nsid w:val="79354985"/>
    <w:multiLevelType w:val="hybridMultilevel"/>
    <w:tmpl w:val="62D646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A8D45C3"/>
    <w:multiLevelType w:val="hybridMultilevel"/>
    <w:tmpl w:val="24C4DD48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4" w15:restartNumberingAfterBreak="0">
    <w:nsid w:val="7B194781"/>
    <w:multiLevelType w:val="hybridMultilevel"/>
    <w:tmpl w:val="CD4430A2"/>
    <w:lvl w:ilvl="0" w:tplc="40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5" w15:restartNumberingAfterBreak="0">
    <w:nsid w:val="7CCD2152"/>
    <w:multiLevelType w:val="hybridMultilevel"/>
    <w:tmpl w:val="FEB86E78"/>
    <w:lvl w:ilvl="0" w:tplc="04090017">
      <w:start w:val="1"/>
      <w:numFmt w:val="lowerLetter"/>
      <w:lvlText w:val="%1)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6" w15:restartNumberingAfterBreak="0">
    <w:nsid w:val="7E112794"/>
    <w:multiLevelType w:val="hybridMultilevel"/>
    <w:tmpl w:val="153CE1E0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num w:numId="1" w16cid:durableId="2131782514">
    <w:abstractNumId w:val="27"/>
  </w:num>
  <w:num w:numId="2" w16cid:durableId="1294991520">
    <w:abstractNumId w:val="41"/>
  </w:num>
  <w:num w:numId="3" w16cid:durableId="23408793">
    <w:abstractNumId w:val="9"/>
  </w:num>
  <w:num w:numId="4" w16cid:durableId="952899238">
    <w:abstractNumId w:val="15"/>
  </w:num>
  <w:num w:numId="5" w16cid:durableId="497112964">
    <w:abstractNumId w:val="42"/>
  </w:num>
  <w:num w:numId="6" w16cid:durableId="351149158">
    <w:abstractNumId w:val="16"/>
  </w:num>
  <w:num w:numId="7" w16cid:durableId="20786871">
    <w:abstractNumId w:val="35"/>
  </w:num>
  <w:num w:numId="8" w16cid:durableId="333606892">
    <w:abstractNumId w:val="52"/>
  </w:num>
  <w:num w:numId="9" w16cid:durableId="1277710902">
    <w:abstractNumId w:val="12"/>
  </w:num>
  <w:num w:numId="10" w16cid:durableId="985206906">
    <w:abstractNumId w:val="18"/>
  </w:num>
  <w:num w:numId="11" w16cid:durableId="457720399">
    <w:abstractNumId w:val="21"/>
  </w:num>
  <w:num w:numId="12" w16cid:durableId="471948133">
    <w:abstractNumId w:val="37"/>
  </w:num>
  <w:num w:numId="13" w16cid:durableId="2076776799">
    <w:abstractNumId w:val="4"/>
  </w:num>
  <w:num w:numId="14" w16cid:durableId="1780955274">
    <w:abstractNumId w:val="48"/>
  </w:num>
  <w:num w:numId="15" w16cid:durableId="491800950">
    <w:abstractNumId w:val="23"/>
  </w:num>
  <w:num w:numId="16" w16cid:durableId="71198250">
    <w:abstractNumId w:val="1"/>
  </w:num>
  <w:num w:numId="17" w16cid:durableId="296108868">
    <w:abstractNumId w:val="7"/>
  </w:num>
  <w:num w:numId="18" w16cid:durableId="1493107557">
    <w:abstractNumId w:val="31"/>
  </w:num>
  <w:num w:numId="19" w16cid:durableId="1364479023">
    <w:abstractNumId w:val="38"/>
  </w:num>
  <w:num w:numId="20" w16cid:durableId="427891145">
    <w:abstractNumId w:val="14"/>
  </w:num>
  <w:num w:numId="21" w16cid:durableId="558323317">
    <w:abstractNumId w:val="34"/>
  </w:num>
  <w:num w:numId="22" w16cid:durableId="1748840670">
    <w:abstractNumId w:val="25"/>
  </w:num>
  <w:num w:numId="23" w16cid:durableId="1804612777">
    <w:abstractNumId w:val="8"/>
  </w:num>
  <w:num w:numId="24" w16cid:durableId="1251041644">
    <w:abstractNumId w:val="22"/>
  </w:num>
  <w:num w:numId="25" w16cid:durableId="1263874685">
    <w:abstractNumId w:val="26"/>
  </w:num>
  <w:num w:numId="26" w16cid:durableId="1716082934">
    <w:abstractNumId w:val="45"/>
  </w:num>
  <w:num w:numId="27" w16cid:durableId="620962604">
    <w:abstractNumId w:val="33"/>
  </w:num>
  <w:num w:numId="28" w16cid:durableId="1591964383">
    <w:abstractNumId w:val="17"/>
  </w:num>
  <w:num w:numId="29" w16cid:durableId="51777972">
    <w:abstractNumId w:val="11"/>
  </w:num>
  <w:num w:numId="30" w16cid:durableId="1686708766">
    <w:abstractNumId w:val="13"/>
  </w:num>
  <w:num w:numId="31" w16cid:durableId="90124237">
    <w:abstractNumId w:val="36"/>
  </w:num>
  <w:num w:numId="32" w16cid:durableId="1500147386">
    <w:abstractNumId w:val="20"/>
  </w:num>
  <w:num w:numId="33" w16cid:durableId="1060980212">
    <w:abstractNumId w:val="6"/>
  </w:num>
  <w:num w:numId="34" w16cid:durableId="154761602">
    <w:abstractNumId w:val="44"/>
  </w:num>
  <w:num w:numId="35" w16cid:durableId="2122920595">
    <w:abstractNumId w:val="24"/>
  </w:num>
  <w:num w:numId="36" w16cid:durableId="1268661861">
    <w:abstractNumId w:val="55"/>
  </w:num>
  <w:num w:numId="37" w16cid:durableId="1006253919">
    <w:abstractNumId w:val="39"/>
  </w:num>
  <w:num w:numId="38" w16cid:durableId="1826893105">
    <w:abstractNumId w:val="29"/>
  </w:num>
  <w:num w:numId="39" w16cid:durableId="1026061915">
    <w:abstractNumId w:val="46"/>
  </w:num>
  <w:num w:numId="40" w16cid:durableId="1868521422">
    <w:abstractNumId w:val="28"/>
  </w:num>
  <w:num w:numId="41" w16cid:durableId="1419523844">
    <w:abstractNumId w:val="19"/>
  </w:num>
  <w:num w:numId="42" w16cid:durableId="1736733262">
    <w:abstractNumId w:val="51"/>
  </w:num>
  <w:num w:numId="43" w16cid:durableId="1545753325">
    <w:abstractNumId w:val="0"/>
  </w:num>
  <w:num w:numId="44" w16cid:durableId="346181523">
    <w:abstractNumId w:val="54"/>
  </w:num>
  <w:num w:numId="45" w16cid:durableId="261955728">
    <w:abstractNumId w:val="49"/>
  </w:num>
  <w:num w:numId="46" w16cid:durableId="26952634">
    <w:abstractNumId w:val="2"/>
  </w:num>
  <w:num w:numId="47" w16cid:durableId="1917587519">
    <w:abstractNumId w:val="47"/>
  </w:num>
  <w:num w:numId="48" w16cid:durableId="1678465124">
    <w:abstractNumId w:val="40"/>
  </w:num>
  <w:num w:numId="49" w16cid:durableId="504517743">
    <w:abstractNumId w:val="43"/>
  </w:num>
  <w:num w:numId="50" w16cid:durableId="1660229284">
    <w:abstractNumId w:val="32"/>
  </w:num>
  <w:num w:numId="51" w16cid:durableId="1035500808">
    <w:abstractNumId w:val="56"/>
  </w:num>
  <w:num w:numId="52" w16cid:durableId="375356343">
    <w:abstractNumId w:val="50"/>
  </w:num>
  <w:num w:numId="53" w16cid:durableId="622540082">
    <w:abstractNumId w:val="3"/>
  </w:num>
  <w:num w:numId="54" w16cid:durableId="1778061964">
    <w:abstractNumId w:val="30"/>
  </w:num>
  <w:num w:numId="55" w16cid:durableId="1529955075">
    <w:abstractNumId w:val="53"/>
  </w:num>
  <w:num w:numId="56" w16cid:durableId="77286338">
    <w:abstractNumId w:val="10"/>
  </w:num>
  <w:num w:numId="57" w16cid:durableId="1798989607">
    <w:abstractNumId w:val="5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0MTEyMjUxMDIztjRT0lEKTi0uzszPAymwqAUA9iRmNywAAAA="/>
  </w:docVars>
  <w:rsids>
    <w:rsidRoot w:val="00805920"/>
    <w:rsid w:val="00032984"/>
    <w:rsid w:val="000347DB"/>
    <w:rsid w:val="000B08F0"/>
    <w:rsid w:val="000C3BF5"/>
    <w:rsid w:val="000F1625"/>
    <w:rsid w:val="00142B5A"/>
    <w:rsid w:val="00150478"/>
    <w:rsid w:val="0018301C"/>
    <w:rsid w:val="001922D9"/>
    <w:rsid w:val="001D7679"/>
    <w:rsid w:val="002D6DC5"/>
    <w:rsid w:val="002E44AF"/>
    <w:rsid w:val="002F08D1"/>
    <w:rsid w:val="00300404"/>
    <w:rsid w:val="00307D3E"/>
    <w:rsid w:val="0034353D"/>
    <w:rsid w:val="003D3C98"/>
    <w:rsid w:val="00490296"/>
    <w:rsid w:val="004C7C97"/>
    <w:rsid w:val="004F07DB"/>
    <w:rsid w:val="005271D4"/>
    <w:rsid w:val="0056258E"/>
    <w:rsid w:val="0058180A"/>
    <w:rsid w:val="005A7C12"/>
    <w:rsid w:val="005D1E98"/>
    <w:rsid w:val="005D3C82"/>
    <w:rsid w:val="005F4E40"/>
    <w:rsid w:val="00611973"/>
    <w:rsid w:val="0063020F"/>
    <w:rsid w:val="00633C96"/>
    <w:rsid w:val="006341AE"/>
    <w:rsid w:val="006543D1"/>
    <w:rsid w:val="00664C4A"/>
    <w:rsid w:val="00693F5C"/>
    <w:rsid w:val="006941D0"/>
    <w:rsid w:val="00711C69"/>
    <w:rsid w:val="00714622"/>
    <w:rsid w:val="0078029D"/>
    <w:rsid w:val="007E6DAB"/>
    <w:rsid w:val="00805920"/>
    <w:rsid w:val="00806363"/>
    <w:rsid w:val="0081418A"/>
    <w:rsid w:val="0088454B"/>
    <w:rsid w:val="00902665"/>
    <w:rsid w:val="00910D37"/>
    <w:rsid w:val="00936517"/>
    <w:rsid w:val="009401ED"/>
    <w:rsid w:val="009570E5"/>
    <w:rsid w:val="00982E39"/>
    <w:rsid w:val="009D1873"/>
    <w:rsid w:val="009F1121"/>
    <w:rsid w:val="00A0574C"/>
    <w:rsid w:val="00A27BA9"/>
    <w:rsid w:val="00A77121"/>
    <w:rsid w:val="00AC3611"/>
    <w:rsid w:val="00B03ABD"/>
    <w:rsid w:val="00BB05FB"/>
    <w:rsid w:val="00BD3619"/>
    <w:rsid w:val="00BD4688"/>
    <w:rsid w:val="00C33BE5"/>
    <w:rsid w:val="00C34C83"/>
    <w:rsid w:val="00C65410"/>
    <w:rsid w:val="00C7480D"/>
    <w:rsid w:val="00D15B9F"/>
    <w:rsid w:val="00F144A2"/>
    <w:rsid w:val="00F41A24"/>
    <w:rsid w:val="00F9697E"/>
    <w:rsid w:val="00FB4435"/>
    <w:rsid w:val="00FB7F7D"/>
    <w:rsid w:val="00FE7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8461B"/>
  <w15:chartTrackingRefBased/>
  <w15:docId w15:val="{6B99BEF1-EB8B-4D01-B245-CDDA4BB10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2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3BE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D76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9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6</Pages>
  <Words>1207</Words>
  <Characters>688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arish Chandra Kumawat</cp:lastModifiedBy>
  <cp:revision>37</cp:revision>
  <dcterms:created xsi:type="dcterms:W3CDTF">2022-12-31T07:10:00Z</dcterms:created>
  <dcterms:modified xsi:type="dcterms:W3CDTF">2023-02-10T07:45:00Z</dcterms:modified>
</cp:coreProperties>
</file>